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58D0A" w14:textId="3A6D5CB3" w:rsidR="007A43EE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0</w:t>
      </w:r>
    </w:p>
    <w:p w14:paraId="108A0B62" w14:textId="62BC7F85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1</w:t>
      </w:r>
    </w:p>
    <w:p w14:paraId="7474F75E" w14:textId="4F299AEF" w:rsid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2</w:t>
      </w:r>
    </w:p>
    <w:p w14:paraId="0A29AF40" w14:textId="2B11B340" w:rsidR="0025733A" w:rsidRDefault="0025733A" w:rsidP="0025733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VC</w:t>
      </w:r>
    </w:p>
    <w:p w14:paraId="61166881" w14:textId="43821610" w:rsidR="0025733A" w:rsidRPr="00741526" w:rsidRDefault="0025733A" w:rsidP="0025733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41526">
        <w:rPr>
          <w:rFonts w:asciiTheme="majorBidi" w:hAnsiTheme="majorBidi" w:cstheme="majorBidi"/>
          <w:sz w:val="24"/>
          <w:szCs w:val="24"/>
        </w:rPr>
        <w:t xml:space="preserve">Controller </w:t>
      </w:r>
    </w:p>
    <w:p w14:paraId="50677518" w14:textId="12A57C4B" w:rsidR="0025733A" w:rsidRPr="00741526" w:rsidRDefault="0025733A" w:rsidP="0025733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41526">
        <w:rPr>
          <w:rFonts w:asciiTheme="majorBidi" w:hAnsiTheme="majorBidi" w:cstheme="majorBidi"/>
          <w:sz w:val="24"/>
          <w:szCs w:val="24"/>
        </w:rPr>
        <w:t>Practice using the different methods in the Controller class</w:t>
      </w:r>
    </w:p>
    <w:p w14:paraId="719E0F14" w14:textId="5F8E3E3B" w:rsidR="00C76962" w:rsidRPr="00396D94" w:rsidRDefault="00C76962" w:rsidP="00C76962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ED7D31" w:themeColor="accent2"/>
          <w:sz w:val="24"/>
          <w:szCs w:val="24"/>
        </w:rPr>
      </w:pPr>
      <w:r w:rsidRPr="00741526">
        <w:rPr>
          <w:rFonts w:asciiTheme="majorBidi" w:hAnsiTheme="majorBidi" w:cstheme="majorBidi"/>
          <w:sz w:val="24"/>
          <w:szCs w:val="24"/>
        </w:rPr>
        <w:t xml:space="preserve">Practice using the different methods in the </w:t>
      </w:r>
      <w:proofErr w:type="spellStart"/>
      <w:r w:rsidRPr="00741526">
        <w:rPr>
          <w:rFonts w:asciiTheme="majorBidi" w:hAnsiTheme="majorBidi" w:cstheme="majorBidi"/>
          <w:sz w:val="24"/>
          <w:szCs w:val="24"/>
        </w:rPr>
        <w:t>Text.Encodings</w:t>
      </w:r>
      <w:proofErr w:type="spellEnd"/>
      <w:r w:rsidRPr="00741526">
        <w:rPr>
          <w:rFonts w:asciiTheme="majorBidi" w:hAnsiTheme="majorBidi" w:cstheme="majorBidi"/>
          <w:sz w:val="24"/>
          <w:szCs w:val="24"/>
        </w:rPr>
        <w:t xml:space="preserve"> class. </w:t>
      </w:r>
      <w:r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>How do these help Controller class functionality</w:t>
      </w:r>
      <w:r w:rsidR="00D95DD6"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>?</w:t>
      </w:r>
    </w:p>
    <w:p w14:paraId="6EF63CD1" w14:textId="23B2ABF7" w:rsidR="002C6B33" w:rsidRPr="00396D94" w:rsidRDefault="002C6B33" w:rsidP="002C6B3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ED7D31" w:themeColor="accent2"/>
          <w:sz w:val="24"/>
          <w:szCs w:val="24"/>
        </w:rPr>
      </w:pPr>
      <w:r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>Methods in a Controller require no parentheses. Why is this?</w:t>
      </w:r>
    </w:p>
    <w:p w14:paraId="187BFB4C" w14:textId="1CD55E18" w:rsidR="00A51E4A" w:rsidRPr="00396D94" w:rsidRDefault="00A51E4A" w:rsidP="002C6B3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ED7D31" w:themeColor="accent2"/>
          <w:sz w:val="24"/>
          <w:szCs w:val="24"/>
        </w:rPr>
      </w:pPr>
      <w:r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 xml:space="preserve">Investigate the </w:t>
      </w:r>
      <w:proofErr w:type="spellStart"/>
      <w:r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>Intellisense</w:t>
      </w:r>
      <w:proofErr w:type="spellEnd"/>
      <w:r w:rsidRPr="00396D94">
        <w:rPr>
          <w:rFonts w:asciiTheme="majorBidi" w:hAnsiTheme="majorBidi" w:cstheme="majorBidi"/>
          <w:color w:val="ED7D31" w:themeColor="accent2"/>
          <w:sz w:val="24"/>
          <w:szCs w:val="24"/>
        </w:rPr>
        <w:t xml:space="preserve"> for Controllers (and ASP.Net MVC) in general.</w:t>
      </w:r>
    </w:p>
    <w:p w14:paraId="40878D78" w14:textId="43DBC01F" w:rsidR="00401DA2" w:rsidRPr="00741526" w:rsidRDefault="00401DA2" w:rsidP="00401DA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 xml:space="preserve">Every </w:t>
      </w:r>
      <w:r w:rsidRPr="00741526">
        <w:rPr>
          <w:rFonts w:asciiTheme="majorBidi" w:hAnsiTheme="majorBidi" w:cstheme="majorBidi"/>
          <w:b/>
          <w:bCs/>
        </w:rPr>
        <w:t xml:space="preserve">public </w:t>
      </w:r>
      <w:r w:rsidRPr="00741526">
        <w:rPr>
          <w:rFonts w:asciiTheme="majorBidi" w:hAnsiTheme="majorBidi" w:cstheme="majorBidi"/>
        </w:rPr>
        <w:t xml:space="preserve">method in a Controller can be called as an </w:t>
      </w:r>
      <w:r w:rsidRPr="00741526">
        <w:rPr>
          <w:rFonts w:asciiTheme="majorBidi" w:hAnsiTheme="majorBidi" w:cstheme="majorBidi"/>
          <w:b/>
          <w:bCs/>
        </w:rPr>
        <w:t>HTTP endpoint</w:t>
      </w:r>
      <w:r w:rsidRPr="00741526">
        <w:rPr>
          <w:rFonts w:asciiTheme="majorBidi" w:hAnsiTheme="majorBidi" w:cstheme="majorBidi"/>
        </w:rPr>
        <w:t>. What is an HTTP endpoint</w:t>
      </w:r>
      <w:r w:rsidR="001728BB" w:rsidRPr="00741526">
        <w:rPr>
          <w:rFonts w:asciiTheme="majorBidi" w:hAnsiTheme="majorBidi" w:cstheme="majorBidi"/>
        </w:rPr>
        <w:t>,</w:t>
      </w:r>
      <w:r w:rsidRPr="00741526">
        <w:rPr>
          <w:rFonts w:asciiTheme="majorBidi" w:hAnsiTheme="majorBidi" w:cstheme="majorBidi"/>
        </w:rPr>
        <w:t xml:space="preserve"> and </w:t>
      </w:r>
      <w:r w:rsidR="001728BB" w:rsidRPr="00741526">
        <w:rPr>
          <w:rFonts w:asciiTheme="majorBidi" w:hAnsiTheme="majorBidi" w:cstheme="majorBidi"/>
        </w:rPr>
        <w:t>what why is this useful for Controllers</w:t>
      </w:r>
      <w:r w:rsidRPr="00741526">
        <w:rPr>
          <w:rFonts w:asciiTheme="majorBidi" w:hAnsiTheme="majorBidi" w:cstheme="majorBidi"/>
        </w:rPr>
        <w:t>?</w:t>
      </w:r>
    </w:p>
    <w:p w14:paraId="606644A5" w14:textId="7C619D9A" w:rsidR="00180B11" w:rsidRPr="00741526" w:rsidRDefault="00180B11" w:rsidP="00180B1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 xml:space="preserve">An HTTP endpoint is </w:t>
      </w:r>
      <w:r w:rsidR="00D358A3" w:rsidRPr="00741526">
        <w:rPr>
          <w:rFonts w:asciiTheme="majorBidi" w:hAnsiTheme="majorBidi" w:cstheme="majorBidi"/>
        </w:rPr>
        <w:t xml:space="preserve">a targetable URL </w:t>
      </w:r>
      <w:r w:rsidR="00D358A3" w:rsidRPr="00741526">
        <w:rPr>
          <w:rFonts w:asciiTheme="majorBidi" w:hAnsiTheme="majorBidi" w:cstheme="majorBidi"/>
          <w:i/>
          <w:iCs/>
        </w:rPr>
        <w:t>in the application</w:t>
      </w:r>
      <w:r w:rsidR="00651FDC" w:rsidRPr="00741526">
        <w:rPr>
          <w:rFonts w:asciiTheme="majorBidi" w:hAnsiTheme="majorBidi" w:cstheme="majorBidi"/>
        </w:rPr>
        <w:t>, meaning that the methods can be “invoked” in the URL bar</w:t>
      </w:r>
      <w:r w:rsidR="00A6081F" w:rsidRPr="00741526">
        <w:rPr>
          <w:rFonts w:asciiTheme="majorBidi" w:hAnsiTheme="majorBidi" w:cstheme="majorBidi"/>
        </w:rPr>
        <w:t>.</w:t>
      </w:r>
    </w:p>
    <w:p w14:paraId="39B7460C" w14:textId="77777777" w:rsidR="00396D94" w:rsidRPr="00741526" w:rsidRDefault="00396D94" w:rsidP="00396D94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Endpoint = “simply returns the data to be written directly to the body of the response”</w:t>
      </w:r>
      <w:proofErr w:type="gramStart"/>
      <w:r w:rsidRPr="00741526">
        <w:rPr>
          <w:rFonts w:asciiTheme="majorBidi" w:hAnsiTheme="majorBidi" w:cstheme="majorBidi"/>
        </w:rPr>
        <w:t>/”the</w:t>
      </w:r>
      <w:proofErr w:type="gramEnd"/>
      <w:r w:rsidRPr="00741526">
        <w:rPr>
          <w:rFonts w:asciiTheme="majorBidi" w:hAnsiTheme="majorBidi" w:cstheme="majorBidi"/>
        </w:rPr>
        <w:t xml:space="preserve"> end of a communication channel”</w:t>
      </w:r>
    </w:p>
    <w:p w14:paraId="470709DC" w14:textId="77777777" w:rsidR="00396D94" w:rsidRPr="00741526" w:rsidRDefault="00396D94" w:rsidP="00396D94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“Similar to doing @ResponseBody in Controller”</w:t>
      </w:r>
    </w:p>
    <w:p w14:paraId="74120C0B" w14:textId="77777777" w:rsidR="00396D94" w:rsidRPr="00741526" w:rsidRDefault="00396D94" w:rsidP="00396D94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Actuator endpoints =</w:t>
      </w:r>
    </w:p>
    <w:p w14:paraId="7364FB01" w14:textId="77777777" w:rsidR="00396D94" w:rsidRPr="00741526" w:rsidRDefault="00396D94" w:rsidP="00365F00">
      <w:pPr>
        <w:pStyle w:val="ListParagraph"/>
        <w:numPr>
          <w:ilvl w:val="5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Str</w:t>
      </w:r>
    </w:p>
    <w:p w14:paraId="03FE3CB2" w14:textId="77777777" w:rsidR="00396D94" w:rsidRPr="00741526" w:rsidRDefault="00396D94" w:rsidP="00365F00">
      <w:pPr>
        <w:pStyle w:val="ListParagraph"/>
        <w:numPr>
          <w:ilvl w:val="5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 xml:space="preserve">Endpoints are meant to perform the highly specific task of printing your </w:t>
      </w:r>
      <w:proofErr w:type="gramStart"/>
      <w:r w:rsidRPr="00741526">
        <w:rPr>
          <w:rFonts w:asciiTheme="majorBidi" w:hAnsiTheme="majorBidi" w:cstheme="majorBidi"/>
        </w:rPr>
        <w:t>Object(</w:t>
      </w:r>
      <w:proofErr w:type="gramEnd"/>
      <w:r w:rsidRPr="00741526">
        <w:rPr>
          <w:rFonts w:asciiTheme="majorBidi" w:hAnsiTheme="majorBidi" w:cstheme="majorBidi"/>
        </w:rPr>
        <w:t>Json) on HTTP which is exactly what you want to do here.</w:t>
      </w:r>
    </w:p>
    <w:p w14:paraId="4B6B185C" w14:textId="77777777" w:rsidR="00396D94" w:rsidRPr="00741526" w:rsidRDefault="00396D94" w:rsidP="00365F00">
      <w:pPr>
        <w:pStyle w:val="ListParagraph"/>
        <w:numPr>
          <w:ilvl w:val="5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To separate monitor-n-manage code from your application-specific code.</w:t>
      </w:r>
    </w:p>
    <w:p w14:paraId="47E81FFF" w14:textId="7C1F4D90" w:rsidR="00396D94" w:rsidRPr="00741526" w:rsidRDefault="00396D94" w:rsidP="00365F00">
      <w:pPr>
        <w:pStyle w:val="ListParagraph"/>
        <w:numPr>
          <w:ilvl w:val="5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To keep things cleaner and cohesiv</w:t>
      </w:r>
      <w:r w:rsidR="00365F00" w:rsidRPr="00741526">
        <w:rPr>
          <w:rFonts w:asciiTheme="majorBidi" w:hAnsiTheme="majorBidi" w:cstheme="majorBidi"/>
        </w:rPr>
        <w:t>e</w:t>
      </w:r>
    </w:p>
    <w:p w14:paraId="27160B87" w14:textId="4B74D279" w:rsidR="00FC4C3C" w:rsidRPr="00396D94" w:rsidRDefault="00FC4C3C" w:rsidP="00FC4C3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Authentication type</w:t>
      </w:r>
    </w:p>
    <w:p w14:paraId="5BBB41D3" w14:textId="0E663671" w:rsidR="00F352B2" w:rsidRPr="00396D94" w:rsidRDefault="00F352B2" w:rsidP="00FC4C3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Logging</w:t>
      </w:r>
    </w:p>
    <w:p w14:paraId="02433418" w14:textId="3A9F76B1" w:rsidR="00F352B2" w:rsidRPr="00396D94" w:rsidRDefault="00F352B2" w:rsidP="00FC4C3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Action methods</w:t>
      </w:r>
    </w:p>
    <w:p w14:paraId="12993946" w14:textId="72C84059" w:rsidR="00AD5D86" w:rsidRPr="00396D94" w:rsidRDefault="00AD5D86" w:rsidP="00AD5D8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Complete MVC Tutorial</w:t>
      </w:r>
    </w:p>
    <w:p w14:paraId="4903AB2C" w14:textId="7BD9ABE6" w:rsidR="003B20CE" w:rsidRPr="00396D94" w:rsidRDefault="003B20CE" w:rsidP="00AD5D8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Application styling in MVC</w:t>
      </w:r>
    </w:p>
    <w:p w14:paraId="075990FE" w14:textId="0C0C9F28" w:rsidR="00247B8C" w:rsidRPr="00396D94" w:rsidRDefault="00247B8C" w:rsidP="003B20C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Bootstrap</w:t>
      </w:r>
    </w:p>
    <w:p w14:paraId="5B427947" w14:textId="46C62E61" w:rsidR="00D61A9F" w:rsidRPr="00396D94" w:rsidRDefault="00D61A9F" w:rsidP="00D61A9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 xml:space="preserve">Translate the </w:t>
      </w:r>
      <w:proofErr w:type="spellStart"/>
      <w:r w:rsidRPr="00396D94">
        <w:rPr>
          <w:rFonts w:asciiTheme="majorBidi" w:hAnsiTheme="majorBidi" w:cstheme="majorBidi"/>
          <w:color w:val="ED7D31" w:themeColor="accent2"/>
        </w:rPr>
        <w:t>Program.cs</w:t>
      </w:r>
      <w:proofErr w:type="spellEnd"/>
      <w:r w:rsidRPr="00396D94">
        <w:rPr>
          <w:rFonts w:asciiTheme="majorBidi" w:hAnsiTheme="majorBidi" w:cstheme="majorBidi"/>
          <w:color w:val="ED7D31" w:themeColor="accent2"/>
        </w:rPr>
        <w:t xml:space="preserve"> file for a friend</w:t>
      </w:r>
    </w:p>
    <w:p w14:paraId="3BEE0A2B" w14:textId="7B08EC8E" w:rsidR="00D61A9F" w:rsidRPr="00396D94" w:rsidRDefault="00D61A9F" w:rsidP="00D61A9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 xml:space="preserve">Translate the </w:t>
      </w:r>
      <w:proofErr w:type="spellStart"/>
      <w:r w:rsidRPr="00396D94">
        <w:rPr>
          <w:rFonts w:asciiTheme="majorBidi" w:hAnsiTheme="majorBidi" w:cstheme="majorBidi"/>
          <w:color w:val="ED7D31" w:themeColor="accent2"/>
        </w:rPr>
        <w:t>Startup.cs</w:t>
      </w:r>
      <w:proofErr w:type="spellEnd"/>
      <w:r w:rsidRPr="00396D94">
        <w:rPr>
          <w:rFonts w:asciiTheme="majorBidi" w:hAnsiTheme="majorBidi" w:cstheme="majorBidi"/>
          <w:color w:val="ED7D31" w:themeColor="accent2"/>
        </w:rPr>
        <w:t xml:space="preserve"> file for a friend</w:t>
      </w:r>
    </w:p>
    <w:p w14:paraId="2067F687" w14:textId="17A7A4FC" w:rsidR="002E3CFA" w:rsidRPr="00396D94" w:rsidRDefault="002E3CFA" w:rsidP="00D61A9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Translate the _Layoutcs.html for a friend</w:t>
      </w:r>
    </w:p>
    <w:p w14:paraId="3E3580CD" w14:textId="1179D432" w:rsidR="002E3CFA" w:rsidRPr="00396D94" w:rsidRDefault="002E3CFA" w:rsidP="002E3CF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How do links work within ASP.NET?</w:t>
      </w:r>
    </w:p>
    <w:p w14:paraId="24D2B22F" w14:textId="36C29937" w:rsidR="002E3CFA" w:rsidRPr="00396D94" w:rsidRDefault="002E3CFA" w:rsidP="00D61A9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Rebuilding</w:t>
      </w:r>
    </w:p>
    <w:p w14:paraId="7D3E8567" w14:textId="596D179F" w:rsidR="00D05A8F" w:rsidRPr="00741526" w:rsidRDefault="00D05A8F" w:rsidP="00D05A8F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How does localhost server work?</w:t>
      </w:r>
    </w:p>
    <w:p w14:paraId="438244EC" w14:textId="003A4249" w:rsidR="00D9418B" w:rsidRPr="00741526" w:rsidRDefault="00D9418B" w:rsidP="00D9418B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Can be accessed without internet – basically the computer talking to itself</w:t>
      </w:r>
    </w:p>
    <w:p w14:paraId="560D960D" w14:textId="160652F2" w:rsidR="00D9418B" w:rsidRPr="00741526" w:rsidRDefault="00D9418B" w:rsidP="00D9418B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741526">
        <w:rPr>
          <w:rFonts w:asciiTheme="majorBidi" w:hAnsiTheme="majorBidi" w:cstheme="majorBidi"/>
        </w:rPr>
        <w:t>https://www.geeksforgeeks.org/what-is-local-host/</w:t>
      </w:r>
    </w:p>
    <w:p w14:paraId="488202AD" w14:textId="6E3824F7" w:rsidR="005A37E7" w:rsidRPr="00396D94" w:rsidRDefault="005A37E7" w:rsidP="005A37E7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 xml:space="preserve">Html </w:t>
      </w:r>
      <w:proofErr w:type="gramStart"/>
      <w:r w:rsidRPr="00396D94">
        <w:rPr>
          <w:rFonts w:asciiTheme="majorBidi" w:hAnsiTheme="majorBidi" w:cstheme="majorBidi"/>
          <w:color w:val="ED7D31" w:themeColor="accent2"/>
        </w:rPr>
        <w:t>helpers</w:t>
      </w:r>
      <w:proofErr w:type="gramEnd"/>
      <w:r w:rsidRPr="00396D94">
        <w:rPr>
          <w:rFonts w:asciiTheme="majorBidi" w:hAnsiTheme="majorBidi" w:cstheme="majorBidi"/>
          <w:color w:val="ED7D31" w:themeColor="accent2"/>
        </w:rPr>
        <w:t xml:space="preserve"> vs asp helpers</w:t>
      </w:r>
    </w:p>
    <w:p w14:paraId="7AEF1010" w14:textId="29F4B54B" w:rsidR="00D53FF2" w:rsidRPr="00396D94" w:rsidRDefault="00D53FF2" w:rsidP="005A37E7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Code first vs Database first vs Model first</w:t>
      </w:r>
    </w:p>
    <w:p w14:paraId="2DA44C92" w14:textId="016B58BE" w:rsidR="00F71E07" w:rsidRPr="00396D94" w:rsidRDefault="00F71E07" w:rsidP="00F71E07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What is does a pure MVC structure look like functionally?</w:t>
      </w:r>
    </w:p>
    <w:p w14:paraId="0E381C1C" w14:textId="5BFD8F1E" w:rsidR="0099764F" w:rsidRPr="00396D94" w:rsidRDefault="0099764F" w:rsidP="00F71E07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color w:val="ED7D31" w:themeColor="accent2"/>
        </w:rPr>
      </w:pPr>
      <w:r w:rsidRPr="00396D94">
        <w:rPr>
          <w:rFonts w:asciiTheme="majorBidi" w:hAnsiTheme="majorBidi" w:cstheme="majorBidi"/>
          <w:color w:val="ED7D31" w:themeColor="accent2"/>
        </w:rPr>
        <w:t>Razor syntax vs Razor pages (view)</w:t>
      </w:r>
    </w:p>
    <w:p w14:paraId="23E3F2FE" w14:textId="778FC59E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lastRenderedPageBreak/>
        <w:t>D13</w:t>
      </w:r>
    </w:p>
    <w:p w14:paraId="619D480A" w14:textId="75EBA80B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4</w:t>
      </w:r>
    </w:p>
    <w:sectPr w:rsidR="00A11BDF" w:rsidRPr="00A11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AAD"/>
    <w:multiLevelType w:val="hybridMultilevel"/>
    <w:tmpl w:val="F9F263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8A49E2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446CB"/>
    <w:multiLevelType w:val="hybridMultilevel"/>
    <w:tmpl w:val="1A546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ALRxpYGBkYmSjpKwanFxZn5eSAFxrUAc29JaSwAAAA="/>
  </w:docVars>
  <w:rsids>
    <w:rsidRoot w:val="00A11BDF"/>
    <w:rsid w:val="001645B0"/>
    <w:rsid w:val="001728BB"/>
    <w:rsid w:val="00180B11"/>
    <w:rsid w:val="00247B8C"/>
    <w:rsid w:val="0025733A"/>
    <w:rsid w:val="002C6B33"/>
    <w:rsid w:val="002E3CFA"/>
    <w:rsid w:val="00365F00"/>
    <w:rsid w:val="00396D94"/>
    <w:rsid w:val="003B20CE"/>
    <w:rsid w:val="00401DA2"/>
    <w:rsid w:val="00433688"/>
    <w:rsid w:val="004C6639"/>
    <w:rsid w:val="005861A1"/>
    <w:rsid w:val="005A37E7"/>
    <w:rsid w:val="00624AA7"/>
    <w:rsid w:val="00651FDC"/>
    <w:rsid w:val="00741526"/>
    <w:rsid w:val="007A43EE"/>
    <w:rsid w:val="008960FC"/>
    <w:rsid w:val="0099764F"/>
    <w:rsid w:val="009A14BF"/>
    <w:rsid w:val="00A11BDF"/>
    <w:rsid w:val="00A51E4A"/>
    <w:rsid w:val="00A6081F"/>
    <w:rsid w:val="00AD5D86"/>
    <w:rsid w:val="00BD2A98"/>
    <w:rsid w:val="00C76962"/>
    <w:rsid w:val="00D05A8F"/>
    <w:rsid w:val="00D358A3"/>
    <w:rsid w:val="00D53FF2"/>
    <w:rsid w:val="00D61A9F"/>
    <w:rsid w:val="00D9418B"/>
    <w:rsid w:val="00D95DD6"/>
    <w:rsid w:val="00F352B2"/>
    <w:rsid w:val="00F71E07"/>
    <w:rsid w:val="00FC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1149"/>
  <w15:chartTrackingRefBased/>
  <w15:docId w15:val="{E14D7DBF-6D24-4DCC-9247-AA4AB6AD6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B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1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9</cp:revision>
  <dcterms:created xsi:type="dcterms:W3CDTF">2021-06-11T16:22:00Z</dcterms:created>
  <dcterms:modified xsi:type="dcterms:W3CDTF">2021-06-17T13:26:00Z</dcterms:modified>
</cp:coreProperties>
</file>